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ra Incoper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ncoper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3 Catalpa Ave, Itasca, IL, USA Itasca, IL, USA 6014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ara.incoper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84970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li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ss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3/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